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65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76"/>
        <w:gridCol w:w="1276"/>
        <w:gridCol w:w="2126"/>
        <w:gridCol w:w="5387"/>
      </w:tblGrid>
      <w:tr w:rsidR="003D2F81" w:rsidRPr="008C790F" w14:paraId="20080ABC" w14:textId="77777777" w:rsidTr="00EB188B">
        <w:tc>
          <w:tcPr>
            <w:tcW w:w="1276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7F957" w14:textId="77777777" w:rsidR="003D2F81" w:rsidRPr="008C790F" w:rsidRDefault="003D2F81" w:rsidP="00EB188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ספר הודעה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56614" w14:textId="77777777" w:rsidR="003D2F81" w:rsidRPr="008C790F" w:rsidRDefault="003D2F81" w:rsidP="00EB188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וען - נמען</w:t>
            </w:r>
          </w:p>
        </w:tc>
        <w:tc>
          <w:tcPr>
            <w:tcW w:w="212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A078D" w14:textId="77777777" w:rsidR="003D2F81" w:rsidRPr="008C790F" w:rsidRDefault="003D2F81" w:rsidP="00EB188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הות הבקשה</w:t>
            </w:r>
          </w:p>
        </w:tc>
        <w:tc>
          <w:tcPr>
            <w:tcW w:w="538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0707C" w14:textId="77777777" w:rsidR="003D2F81" w:rsidRPr="008C790F" w:rsidRDefault="003D2F81" w:rsidP="00EB188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בנה הבקשה והסברים</w:t>
            </w:r>
          </w:p>
        </w:tc>
      </w:tr>
      <w:tr w:rsidR="003D2F81" w:rsidRPr="008C790F" w14:paraId="19BFDA73" w14:textId="77777777" w:rsidTr="00EB188B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07EEC" w14:textId="77777777" w:rsidR="003D2F81" w:rsidRPr="00C22EE1" w:rsidRDefault="003D2F81" w:rsidP="00EB188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C22EE1">
              <w:rPr>
                <w:rFonts w:cs="David"/>
                <w:sz w:val="24"/>
                <w:szCs w:val="24"/>
              </w:rPr>
              <w:t>200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21F85" w14:textId="77777777" w:rsidR="003D2F81" w:rsidRPr="008C790F" w:rsidRDefault="003D2F81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ליינט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FE77D" w14:textId="77777777" w:rsidR="003D2F81" w:rsidRPr="008C790F" w:rsidRDefault="003D2F81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בקשת </w:t>
            </w:r>
            <w:r w:rsidRPr="008C790F">
              <w:rPr>
                <w:rFonts w:cs="David"/>
                <w:sz w:val="24"/>
                <w:szCs w:val="24"/>
              </w:rPr>
              <w:t>sign in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08CC4" w14:textId="77777777" w:rsidR="003D2F81" w:rsidRPr="008C790F" w:rsidRDefault="003D2F81" w:rsidP="00EB188B">
            <w:pPr>
              <w:ind w:right="140"/>
              <w:rPr>
                <w:rFonts w:cs="David"/>
                <w:sz w:val="24"/>
                <w:szCs w:val="24"/>
                <w:u w:val="single"/>
                <w:rtl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תיאור מילולי:</w:t>
            </w:r>
          </w:p>
          <w:p w14:paraId="0964F37A" w14:textId="77777777" w:rsidR="003D2F81" w:rsidRPr="008C790F" w:rsidRDefault="003D2F81" w:rsidP="00EB188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וד הודעה = 3 בתים (כמחרוזת)</w:t>
            </w:r>
          </w:p>
          <w:p w14:paraId="00DD529C" w14:textId="77777777" w:rsidR="003D2F81" w:rsidRPr="008C790F" w:rsidRDefault="003D2F81" w:rsidP="00EB188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מספר התווים של </w:t>
            </w:r>
            <w:proofErr w:type="spellStart"/>
            <w:r w:rsidRPr="008C790F">
              <w:rPr>
                <w:rFonts w:cs="David"/>
                <w:sz w:val="24"/>
                <w:szCs w:val="24"/>
                <w:rtl/>
              </w:rPr>
              <w:t>היוזר</w:t>
            </w:r>
            <w:proofErr w:type="spellEnd"/>
            <w:r w:rsidRPr="008C790F">
              <w:rPr>
                <w:rFonts w:cs="David"/>
                <w:sz w:val="24"/>
                <w:szCs w:val="24"/>
                <w:rtl/>
              </w:rPr>
              <w:t xml:space="preserve"> - שני בתים (כמחרוזת)</w:t>
            </w:r>
          </w:p>
          <w:p w14:paraId="45B6E27E" w14:textId="77777777" w:rsidR="003D2F81" w:rsidRPr="008C790F" w:rsidRDefault="003D2F81" w:rsidP="00EB188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שם משתמש </w:t>
            </w:r>
          </w:p>
          <w:p w14:paraId="141BE1FB" w14:textId="77777777" w:rsidR="003D2F81" w:rsidRPr="008C790F" w:rsidRDefault="003D2F81" w:rsidP="00EB188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ספר התווים של הסיסמה - שני בתים (כמחרוזת)</w:t>
            </w:r>
          </w:p>
          <w:p w14:paraId="0CB90FD6" w14:textId="77777777" w:rsidR="003D2F81" w:rsidRDefault="003D2F81" w:rsidP="00EB188B">
            <w:pPr>
              <w:ind w:right="140"/>
              <w:rPr>
                <w:rFonts w:cs="David"/>
                <w:sz w:val="24"/>
                <w:szCs w:val="24"/>
                <w:rtl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32A13A51" w14:textId="77777777" w:rsidR="003D2F81" w:rsidRDefault="003D2F81" w:rsidP="00EB188B">
            <w:pPr>
              <w:ind w:right="140"/>
              <w:rPr>
                <w:rFonts w:cs="David"/>
                <w:sz w:val="24"/>
                <w:szCs w:val="24"/>
                <w:rtl/>
              </w:rPr>
            </w:pPr>
          </w:p>
          <w:p w14:paraId="6E470A64" w14:textId="77777777" w:rsidR="003D2F81" w:rsidRPr="008C790F" w:rsidRDefault="003D2F81" w:rsidP="00EB188B">
            <w:pPr>
              <w:ind w:right="140"/>
              <w:rPr>
                <w:rFonts w:cs="David"/>
                <w:sz w:val="24"/>
                <w:szCs w:val="24"/>
                <w:u w:val="single"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מבנה ההודעה:</w:t>
            </w:r>
          </w:p>
          <w:p w14:paraId="36669DC8" w14:textId="77777777" w:rsidR="003D2F81" w:rsidRPr="008C790F" w:rsidRDefault="003D2F81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200##username##pass]</w:t>
            </w:r>
          </w:p>
        </w:tc>
      </w:tr>
      <w:tr w:rsidR="003D2F81" w:rsidRPr="008C790F" w14:paraId="34787325" w14:textId="77777777" w:rsidTr="00541CAE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B75B1" w14:textId="0950EB17" w:rsidR="003D2F81" w:rsidRPr="00C22EE1" w:rsidRDefault="003D2F81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C22EE1">
              <w:rPr>
                <w:rFonts w:cs="David"/>
                <w:sz w:val="24"/>
                <w:szCs w:val="24"/>
              </w:rPr>
              <w:t>10</w:t>
            </w:r>
            <w:r w:rsidR="00334275">
              <w:rPr>
                <w:rFonts w:cs="David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EC246" w14:textId="77777777" w:rsidR="003D2F81" w:rsidRPr="008C790F" w:rsidRDefault="003D2F81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רבר-קליינט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FB489" w14:textId="77777777" w:rsidR="003D2F81" w:rsidRPr="008C790F" w:rsidRDefault="003D2F81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ענה לבקשת ההתחברות-</w:t>
            </w:r>
          </w:p>
          <w:p w14:paraId="069DB757" w14:textId="77777777" w:rsidR="003D2F81" w:rsidRPr="008C790F" w:rsidRDefault="003D2F81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 xml:space="preserve"> sign in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F2BFA" w14:textId="5BB9E66E" w:rsidR="003D2F81" w:rsidRPr="008C790F" w:rsidRDefault="003D2F81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0]  //success</w:t>
            </w:r>
          </w:p>
          <w:p w14:paraId="6E97142F" w14:textId="2E855204" w:rsidR="003D2F81" w:rsidRPr="008C790F" w:rsidRDefault="003D2F81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1] //Wrong Details</w:t>
            </w:r>
          </w:p>
          <w:p w14:paraId="56E2E03F" w14:textId="77777777" w:rsidR="003D2F81" w:rsidRDefault="003D2F81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2] //User is already connected</w:t>
            </w:r>
          </w:p>
          <w:p w14:paraId="34EE4922" w14:textId="346EFBCD" w:rsidR="00B469C2" w:rsidRPr="00B469C2" w:rsidRDefault="00B469C2" w:rsidP="00B469C2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03] //Username or Password not valid</w:t>
            </w:r>
          </w:p>
        </w:tc>
      </w:tr>
      <w:tr w:rsidR="00541CAE" w:rsidRPr="008C790F" w14:paraId="3B12D6B0" w14:textId="77777777" w:rsidTr="001C6EF5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5A9A4" w14:textId="75FE7026" w:rsidR="00541CAE" w:rsidRPr="00C22EE1" w:rsidRDefault="0045639A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1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9E90B" w14:textId="03FE3428" w:rsidR="00541CAE" w:rsidRPr="0045639A" w:rsidRDefault="0045639A" w:rsidP="00EB188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E3D90" w14:textId="131BEC36" w:rsidR="00541CAE" w:rsidRPr="0045639A" w:rsidRDefault="0045639A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 xml:space="preserve">בקשת </w:t>
            </w:r>
            <w:r>
              <w:rPr>
                <w:rFonts w:cs="David"/>
                <w:sz w:val="24"/>
                <w:szCs w:val="24"/>
              </w:rPr>
              <w:t>sign out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C8CD0" w14:textId="07A9D323" w:rsidR="00541CAE" w:rsidRPr="0045639A" w:rsidRDefault="0045639A" w:rsidP="0045639A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201]</w:t>
            </w:r>
          </w:p>
        </w:tc>
      </w:tr>
      <w:tr w:rsidR="00A22793" w:rsidRPr="008C790F" w14:paraId="289EDA4E" w14:textId="77777777" w:rsidTr="001C6EF5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C4F11C" w14:textId="77777777" w:rsidR="00A22793" w:rsidRDefault="00A22793" w:rsidP="00EB188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2BEB2" w14:textId="77777777" w:rsidR="00A22793" w:rsidRDefault="00A22793" w:rsidP="00EB188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AB8DD" w14:textId="77777777" w:rsidR="00A22793" w:rsidRDefault="00A22793" w:rsidP="00EB188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2B60D" w14:textId="77777777" w:rsidR="00A22793" w:rsidRDefault="00A22793" w:rsidP="0045639A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</w:tc>
      </w:tr>
      <w:tr w:rsidR="001E11C7" w:rsidRPr="008C790F" w14:paraId="56CC22EB" w14:textId="77777777" w:rsidTr="001E11C7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BBC1E" w14:textId="4A4E6D4C" w:rsidR="001E11C7" w:rsidRPr="00C22EE1" w:rsidRDefault="00E8385F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CC1AA" w14:textId="77777777" w:rsidR="001E11C7" w:rsidRPr="001E11C7" w:rsidRDefault="001E11C7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קליינט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E467C" w14:textId="77777777" w:rsidR="001E11C7" w:rsidRPr="001E11C7" w:rsidRDefault="001E11C7" w:rsidP="00EB188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בקשת הירשמות-</w:t>
            </w:r>
            <w:r w:rsidRPr="001E11C7">
              <w:rPr>
                <w:rFonts w:cs="David"/>
                <w:sz w:val="24"/>
                <w:szCs w:val="24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2F7F0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קוד הודעה = 3 בתים</w:t>
            </w:r>
          </w:p>
          <w:p w14:paraId="1C8E7374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 xml:space="preserve">מספר התווים של </w:t>
            </w:r>
            <w:proofErr w:type="spellStart"/>
            <w:r w:rsidRPr="001E11C7">
              <w:rPr>
                <w:rFonts w:cs="David"/>
                <w:sz w:val="24"/>
                <w:szCs w:val="24"/>
                <w:rtl/>
              </w:rPr>
              <w:t>היוזר</w:t>
            </w:r>
            <w:proofErr w:type="spellEnd"/>
            <w:r w:rsidRPr="001E11C7">
              <w:rPr>
                <w:rFonts w:cs="David"/>
                <w:sz w:val="24"/>
                <w:szCs w:val="24"/>
                <w:rtl/>
              </w:rPr>
              <w:t xml:space="preserve"> - 2 בתים (כמחרוזת)</w:t>
            </w:r>
          </w:p>
          <w:p w14:paraId="1FEFE4A3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 xml:space="preserve">שם משתמש </w:t>
            </w:r>
          </w:p>
          <w:p w14:paraId="5122F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ספר התווים של הסיסמה -  2 בתים (כמחרוזת)</w:t>
            </w:r>
          </w:p>
          <w:p w14:paraId="4659A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79578061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ספר התווים של המייל - 2 בתים (כמחרוזת)</w:t>
            </w:r>
          </w:p>
          <w:p w14:paraId="2CE5022D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6891326A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  <w:p w14:paraId="254803F2" w14:textId="52EC4D59" w:rsidR="001E11C7" w:rsidRPr="001E11C7" w:rsidRDefault="001E11C7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20</w:t>
            </w:r>
            <w:r w:rsidR="009D2A75">
              <w:rPr>
                <w:rFonts w:cs="David" w:hint="cs"/>
                <w:sz w:val="24"/>
                <w:szCs w:val="24"/>
                <w:rtl/>
              </w:rPr>
              <w:t>2</w:t>
            </w:r>
            <w:r w:rsidRPr="001E11C7">
              <w:rPr>
                <w:rFonts w:cs="David"/>
                <w:sz w:val="24"/>
                <w:szCs w:val="24"/>
              </w:rPr>
              <w:t>##username##pass##Email</w:t>
            </w:r>
            <w:r w:rsidR="003372CE">
              <w:rPr>
                <w:rFonts w:cs="David"/>
                <w:sz w:val="24"/>
                <w:szCs w:val="24"/>
              </w:rPr>
              <w:t>##</w:t>
            </w:r>
            <w:proofErr w:type="spellStart"/>
            <w:r w:rsidR="00027DE7">
              <w:rPr>
                <w:rFonts w:cs="David"/>
                <w:sz w:val="24"/>
                <w:szCs w:val="24"/>
              </w:rPr>
              <w:t>CloudAmo</w:t>
            </w:r>
            <w:r w:rsidR="001D3EB4">
              <w:rPr>
                <w:rFonts w:cs="David"/>
                <w:sz w:val="24"/>
                <w:szCs w:val="24"/>
              </w:rPr>
              <w:t>S</w:t>
            </w:r>
            <w:r w:rsidR="00027DE7">
              <w:rPr>
                <w:rFonts w:cs="David"/>
                <w:sz w:val="24"/>
                <w:szCs w:val="24"/>
              </w:rPr>
              <w:t>unt</w:t>
            </w:r>
            <w:proofErr w:type="spellEnd"/>
            <w:r w:rsidRPr="001E11C7">
              <w:rPr>
                <w:rFonts w:cs="David"/>
                <w:sz w:val="24"/>
                <w:szCs w:val="24"/>
              </w:rPr>
              <w:t>]</w:t>
            </w:r>
          </w:p>
        </w:tc>
      </w:tr>
      <w:tr w:rsidR="0052563C" w:rsidRPr="008C790F" w14:paraId="41EE55EC" w14:textId="77777777" w:rsidTr="00742340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48090" w14:textId="3C540A7E" w:rsidR="001E11C7" w:rsidRPr="00C22EE1" w:rsidRDefault="00E8385F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101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5036E" w14:textId="77777777" w:rsidR="001E11C7" w:rsidRPr="001E11C7" w:rsidRDefault="001E11C7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רבר-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B31" w14:textId="77777777" w:rsidR="001E11C7" w:rsidRPr="001E11C7" w:rsidRDefault="001E11C7" w:rsidP="00EB188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ענה לבקשת הירשמות -</w:t>
            </w:r>
            <w:r w:rsidRPr="001E11C7">
              <w:rPr>
                <w:rFonts w:cs="David"/>
                <w:sz w:val="24"/>
                <w:szCs w:val="24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FAD51" w14:textId="44633FD7" w:rsidR="001E11C7" w:rsidRPr="001E11C7" w:rsidRDefault="001E11C7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0]  //success</w:t>
            </w:r>
          </w:p>
          <w:p w14:paraId="2A88BDD7" w14:textId="20C57946" w:rsidR="001E11C7" w:rsidRPr="001E11C7" w:rsidRDefault="001E11C7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1] // Pass illegal</w:t>
            </w:r>
          </w:p>
          <w:p w14:paraId="5AE7AA89" w14:textId="4604040B" w:rsidR="001E11C7" w:rsidRPr="001E11C7" w:rsidRDefault="001E11C7" w:rsidP="008C10B0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2] // Username already exists</w:t>
            </w:r>
          </w:p>
          <w:p w14:paraId="048623EA" w14:textId="05C268F8" w:rsidR="001E11C7" w:rsidRPr="001E11C7" w:rsidRDefault="001E11C7" w:rsidP="00EB188B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3] // Username is illegal</w:t>
            </w:r>
          </w:p>
          <w:p w14:paraId="4D8A14C6" w14:textId="77777777" w:rsidR="001E11C7" w:rsidRDefault="001E11C7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 xml:space="preserve">4] // Other </w:t>
            </w:r>
          </w:p>
          <w:p w14:paraId="5A1B1BD3" w14:textId="77777777" w:rsidR="00817C29" w:rsidRDefault="00817C29" w:rsidP="00817C29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15] // Not enough room on the computer</w:t>
            </w:r>
          </w:p>
          <w:p w14:paraId="291C68D4" w14:textId="5C65E2C1" w:rsidR="00817C29" w:rsidRPr="00817C29" w:rsidRDefault="00817C29" w:rsidP="00817C29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</w:tc>
      </w:tr>
      <w:tr w:rsidR="00BB5773" w:rsidRPr="0045639A" w14:paraId="586248D0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3BC12" w14:textId="1188546A" w:rsidR="00BB5773" w:rsidRPr="00A22793" w:rsidRDefault="00A22793" w:rsidP="00326B83">
            <w:pPr>
              <w:ind w:left="140" w:right="140"/>
              <w:rPr>
                <w:rFonts w:ascii="David" w:hAnsi="David" w:cs="David"/>
                <w:sz w:val="24"/>
                <w:szCs w:val="24"/>
                <w:lang w:val="en-IL"/>
              </w:rPr>
            </w:pPr>
            <w:r w:rsidRPr="00A22793">
              <w:rPr>
                <w:rFonts w:ascii="David" w:hAnsi="David" w:cs="David"/>
                <w:sz w:val="24"/>
                <w:szCs w:val="24"/>
                <w:lang w:val="en-IL"/>
              </w:rPr>
              <w:t>20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2D0BD" w14:textId="77777777" w:rsidR="00BB5773" w:rsidRPr="0045639A" w:rsidRDefault="00BB5773" w:rsidP="00326B83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EA01B" w14:textId="2F553569" w:rsidR="00BB5773" w:rsidRPr="00AC098C" w:rsidRDefault="001B7862" w:rsidP="00326B83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עלאת</w:t>
            </w:r>
            <w:r w:rsidR="00AC098C">
              <w:rPr>
                <w:rFonts w:cs="David" w:hint="cs"/>
                <w:sz w:val="24"/>
                <w:szCs w:val="24"/>
                <w:rtl/>
                <w:lang w:val="en-IL"/>
              </w:rPr>
              <w:t xml:space="preserve">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1C755" w14:textId="1CA6E395" w:rsidR="00D044CD" w:rsidRDefault="001D3EB4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/>
                <w:sz w:val="24"/>
                <w:szCs w:val="24"/>
              </w:rPr>
              <w:t>[2</w:t>
            </w:r>
            <w:r w:rsidR="00AC098C">
              <w:rPr>
                <w:rFonts w:cs="David"/>
                <w:sz w:val="24"/>
                <w:szCs w:val="24"/>
                <w:lang w:val="en-IL"/>
              </w:rPr>
              <w:t>03</w:t>
            </w:r>
            <w:r w:rsidR="00D044CD">
              <w:rPr>
                <w:rFonts w:cs="David"/>
                <w:sz w:val="24"/>
                <w:szCs w:val="24"/>
              </w:rPr>
              <w:t>##</w:t>
            </w:r>
            <w:proofErr w:type="spellStart"/>
            <w:r w:rsidR="00D044CD">
              <w:rPr>
                <w:rFonts w:cs="David"/>
                <w:sz w:val="24"/>
                <w:szCs w:val="24"/>
              </w:rPr>
              <w:t>filepath</w:t>
            </w:r>
            <w:proofErr w:type="spellEnd"/>
            <w:r w:rsidR="00EB72F7">
              <w:rPr>
                <w:rFonts w:cs="David"/>
                <w:sz w:val="24"/>
                <w:szCs w:val="24"/>
                <w:lang w:val="en-IL"/>
              </w:rPr>
              <w:t>encrypt</w:t>
            </w:r>
            <w:r w:rsidR="000C106C">
              <w:rPr>
                <w:rFonts w:cs="David"/>
                <w:sz w:val="24"/>
                <w:szCs w:val="24"/>
              </w:rPr>
              <w:t>(1/0)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 w:rsidR="00523728">
              <w:rPr>
                <w:rFonts w:cs="David"/>
                <w:sz w:val="24"/>
                <w:szCs w:val="24"/>
                <w:lang w:val="en-IL"/>
              </w:rPr>
              <w:t>numberOfUsers</w:t>
            </w:r>
            <w:proofErr w:type="spellEnd"/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r w:rsidR="00614A28">
              <w:rPr>
                <w:rFonts w:cs="David"/>
                <w:sz w:val="24"/>
                <w:szCs w:val="24"/>
                <w:lang w:val="en-IL"/>
              </w:rPr>
              <w:t>ip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r w:rsidR="00614A28">
              <w:rPr>
                <w:rFonts w:cs="David"/>
                <w:sz w:val="24"/>
                <w:szCs w:val="24"/>
                <w:lang w:val="en-IL"/>
              </w:rPr>
              <w:t>ip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...</w:t>
            </w:r>
            <w:r>
              <w:rPr>
                <w:rFonts w:cs="David"/>
                <w:sz w:val="24"/>
                <w:szCs w:val="24"/>
              </w:rPr>
              <w:t>]</w:t>
            </w:r>
          </w:p>
          <w:p w14:paraId="69F0DD2F" w14:textId="775C3A75" w:rsidR="00BB5773" w:rsidRPr="0045639A" w:rsidRDefault="001D3EB4" w:rsidP="00D044CD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ab/>
            </w:r>
          </w:p>
        </w:tc>
      </w:tr>
      <w:tr w:rsidR="000A4FD3" w:rsidRPr="0045639A" w14:paraId="1776421E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2B51D" w14:textId="5B7DD701" w:rsidR="000A4FD3" w:rsidRPr="00A22793" w:rsidRDefault="00F42DA5" w:rsidP="00326B83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AE9A3" w14:textId="4396B6B4" w:rsidR="000A4FD3" w:rsidRDefault="00F42DA5" w:rsidP="00326B83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1CC5C" w14:textId="1256BB3F" w:rsidR="000A4FD3" w:rsidRPr="00A22793" w:rsidRDefault="00A22793" w:rsidP="00326B83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קבלת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9BD77" w14:textId="5CBB98BD" w:rsidR="000A4FD3" w:rsidRPr="000E4592" w:rsidRDefault="000A4FD3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4</w:t>
            </w:r>
            <w:r w:rsidR="009940DB">
              <w:rPr>
                <w:rFonts w:cs="David"/>
                <w:sz w:val="24"/>
                <w:szCs w:val="24"/>
              </w:rPr>
              <w:t>]</w:t>
            </w:r>
            <w:r w:rsidR="00FE28C0">
              <w:rPr>
                <w:rFonts w:cs="David"/>
                <w:sz w:val="24"/>
                <w:szCs w:val="24"/>
              </w:rPr>
              <w:t xml:space="preserve"> </w:t>
            </w:r>
          </w:p>
        </w:tc>
      </w:tr>
      <w:tr w:rsidR="00A56965" w:rsidRPr="0045639A" w14:paraId="6F72E2A4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C5B4F" w14:textId="604C1088" w:rsidR="00A56965" w:rsidRDefault="00A56965" w:rsidP="00326B83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7DA96" w14:textId="21840256" w:rsidR="00A56965" w:rsidRDefault="00A56965" w:rsidP="00326B83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9941D" w14:textId="4F7CE8E1" w:rsidR="00A56965" w:rsidRPr="00A56965" w:rsidRDefault="00A56965" w:rsidP="00326B83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על ה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3424C1" w14:textId="4F8B9D30" w:rsidR="00A56965" w:rsidRPr="00A56965" w:rsidRDefault="00A56965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5]</w:t>
            </w:r>
          </w:p>
        </w:tc>
      </w:tr>
      <w:tr w:rsidR="00A56965" w:rsidRPr="0045639A" w14:paraId="0DCC6E02" w14:textId="77777777" w:rsidTr="00A56965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27568" w14:textId="12578F40" w:rsidR="00A56965" w:rsidRDefault="00A56965" w:rsidP="00326B83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lastRenderedPageBreak/>
              <w:t>10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EF351" w14:textId="7B565506" w:rsidR="00A56965" w:rsidRDefault="00A56965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950C7" w14:textId="5B10D179" w:rsidR="00A56965" w:rsidRDefault="00A56965" w:rsidP="00326B83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מענה לבקשת מידע על ה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8CC0C8" w14:textId="48A9B91F" w:rsidR="00A56965" w:rsidRPr="00A56965" w:rsidRDefault="00A56965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2##username##email##</w:t>
            </w:r>
            <w:proofErr w:type="spellStart"/>
            <w:r>
              <w:rPr>
                <w:rFonts w:cs="David"/>
                <w:sz w:val="24"/>
                <w:szCs w:val="24"/>
              </w:rPr>
              <w:t>cloudSize</w:t>
            </w:r>
            <w:proofErr w:type="spellEnd"/>
            <w:r>
              <w:rPr>
                <w:rFonts w:cs="David"/>
                <w:sz w:val="24"/>
                <w:szCs w:val="24"/>
              </w:rPr>
              <w:t>]</w:t>
            </w:r>
          </w:p>
        </w:tc>
      </w:tr>
      <w:tr w:rsidR="00AB006B" w:rsidRPr="0045639A" w14:paraId="3E3DA1BB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B0264" w14:textId="14667F75" w:rsidR="00AB006B" w:rsidRPr="00AB006B" w:rsidRDefault="00AB006B" w:rsidP="00326B83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6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79B9F" w14:textId="558EFE79" w:rsidR="00AB006B" w:rsidRDefault="00AB006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A037F" w14:textId="4834BF55" w:rsidR="00AB006B" w:rsidRPr="00AB006B" w:rsidRDefault="00AB006B" w:rsidP="00326B83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יצירת 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4E5B7" w14:textId="4314219C" w:rsidR="00AB006B" w:rsidRPr="00AB006B" w:rsidRDefault="00AB006B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6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password]</w:t>
            </w:r>
          </w:p>
        </w:tc>
      </w:tr>
      <w:tr w:rsidR="00AB006B" w:rsidRPr="0045639A" w14:paraId="278FDEC2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0FF86" w14:textId="69BF02C4" w:rsidR="00AB006B" w:rsidRPr="00AB006B" w:rsidRDefault="00AB006B" w:rsidP="00326B83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7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77546" w14:textId="3BD79A90" w:rsidR="00AB006B" w:rsidRDefault="00AB006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ABDBF" w14:textId="5DA484CD" w:rsidR="00AB006B" w:rsidRDefault="00AB006B" w:rsidP="00326B83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וספת משתמש ל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E0E86" w14:textId="76A5C9EC" w:rsidR="00AB006B" w:rsidRDefault="00AB006B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7##username##ip]</w:t>
            </w:r>
          </w:p>
        </w:tc>
      </w:tr>
      <w:tr w:rsidR="00996C87" w:rsidRPr="0045639A" w14:paraId="77398D0A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5E10D" w14:textId="75AA37C5" w:rsidR="00996C87" w:rsidRDefault="00996C87" w:rsidP="00326B83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8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773D6" w14:textId="3DD386CD" w:rsidR="00996C87" w:rsidRDefault="00996C87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3A77D" w14:textId="1635373F" w:rsidR="00996C87" w:rsidRDefault="00996C87" w:rsidP="00326B83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ת מידע לגבי הקבוצות הקיימו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D62F1" w14:textId="7F547579" w:rsidR="00996C87" w:rsidRPr="00996C87" w:rsidRDefault="00996C87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8]</w:t>
            </w:r>
          </w:p>
        </w:tc>
      </w:tr>
      <w:tr w:rsidR="00996C87" w:rsidRPr="0045639A" w14:paraId="2F785734" w14:textId="77777777" w:rsidTr="00996C87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E009E" w14:textId="0D796728" w:rsidR="00996C87" w:rsidRDefault="00996C87" w:rsidP="00326B83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A8CEF" w14:textId="1890757C" w:rsidR="00996C87" w:rsidRDefault="00996C87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7701" w14:textId="09635C29" w:rsidR="00996C87" w:rsidRDefault="00996C87" w:rsidP="00326B83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חזרת מידע לגבי הקבוצות הקיימו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B3475" w14:textId="186AF603" w:rsidR="00996C87" w:rsidRDefault="00996C87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3</w:t>
            </w:r>
            <w:r w:rsidR="00915F99"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 w:rsidR="00915F99">
              <w:rPr>
                <w:rFonts w:cs="David"/>
                <w:sz w:val="24"/>
                <w:szCs w:val="24"/>
                <w:lang w:val="en-IL"/>
              </w:rPr>
              <w:t>numGroups</w:t>
            </w:r>
            <w:bookmarkStart w:id="0" w:name="_GoBack"/>
            <w:bookmarkEnd w:id="0"/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users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users...]</w:t>
            </w:r>
          </w:p>
        </w:tc>
      </w:tr>
    </w:tbl>
    <w:p w14:paraId="694DB0D9" w14:textId="77777777" w:rsidR="00326074" w:rsidRPr="003D2F81" w:rsidRDefault="00326074"/>
    <w:sectPr w:rsidR="00326074" w:rsidRPr="003D2F8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MzAxsTQ0Nzc2tDRS0lEKTi0uzszPAykwNKoFAEz39+4tAAAA"/>
  </w:docVars>
  <w:rsids>
    <w:rsidRoot w:val="0085145B"/>
    <w:rsid w:val="000050A1"/>
    <w:rsid w:val="00027DE7"/>
    <w:rsid w:val="000A4FD3"/>
    <w:rsid w:val="000C106C"/>
    <w:rsid w:val="000E0CBF"/>
    <w:rsid w:val="000E4592"/>
    <w:rsid w:val="001B7862"/>
    <w:rsid w:val="001C6EF5"/>
    <w:rsid w:val="001D3EB4"/>
    <w:rsid w:val="001E11C7"/>
    <w:rsid w:val="00200B7D"/>
    <w:rsid w:val="00224F28"/>
    <w:rsid w:val="00326074"/>
    <w:rsid w:val="00334275"/>
    <w:rsid w:val="003372CE"/>
    <w:rsid w:val="003D2F81"/>
    <w:rsid w:val="00401F2A"/>
    <w:rsid w:val="0045639A"/>
    <w:rsid w:val="004F6553"/>
    <w:rsid w:val="00523728"/>
    <w:rsid w:val="0052563C"/>
    <w:rsid w:val="00541CAE"/>
    <w:rsid w:val="00614A28"/>
    <w:rsid w:val="00616ECE"/>
    <w:rsid w:val="006B3753"/>
    <w:rsid w:val="007379A9"/>
    <w:rsid w:val="00742340"/>
    <w:rsid w:val="007775D6"/>
    <w:rsid w:val="007D55B3"/>
    <w:rsid w:val="00817C29"/>
    <w:rsid w:val="0085145B"/>
    <w:rsid w:val="008C10B0"/>
    <w:rsid w:val="00915F99"/>
    <w:rsid w:val="00926676"/>
    <w:rsid w:val="009478FD"/>
    <w:rsid w:val="009940DB"/>
    <w:rsid w:val="00996C87"/>
    <w:rsid w:val="009D2A75"/>
    <w:rsid w:val="00A22793"/>
    <w:rsid w:val="00A2701E"/>
    <w:rsid w:val="00A56965"/>
    <w:rsid w:val="00AB006B"/>
    <w:rsid w:val="00AC098C"/>
    <w:rsid w:val="00B469C2"/>
    <w:rsid w:val="00BB5773"/>
    <w:rsid w:val="00BC5760"/>
    <w:rsid w:val="00C85618"/>
    <w:rsid w:val="00CC2A6A"/>
    <w:rsid w:val="00CF2E64"/>
    <w:rsid w:val="00D044CD"/>
    <w:rsid w:val="00E8385F"/>
    <w:rsid w:val="00EA73BD"/>
    <w:rsid w:val="00EB72F7"/>
    <w:rsid w:val="00F42DA5"/>
    <w:rsid w:val="00F93ED8"/>
    <w:rsid w:val="00FE16DC"/>
    <w:rsid w:val="00FE2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56331"/>
  <w15:chartTrackingRefBased/>
  <w15:docId w15:val="{2112B971-CF50-463A-994C-047812AFE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3D2F81"/>
    <w:pPr>
      <w:bidi/>
      <w:spacing w:after="0" w:line="240" w:lineRule="auto"/>
    </w:pPr>
    <w:rPr>
      <w:rFonts w:ascii="Times New Roman" w:eastAsia="Times New Roman" w:hAnsi="Times New Roman" w:cs="Times New Roman"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A450AD-30D7-4B72-85CC-6407B6D38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ed Nissanov</dc:creator>
  <cp:keywords/>
  <dc:description/>
  <cp:lastModifiedBy>Shaked Nissanov</cp:lastModifiedBy>
  <cp:revision>119</cp:revision>
  <dcterms:created xsi:type="dcterms:W3CDTF">2017-11-22T21:40:00Z</dcterms:created>
  <dcterms:modified xsi:type="dcterms:W3CDTF">2018-01-24T20:20:00Z</dcterms:modified>
</cp:coreProperties>
</file>